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6DB51" w14:textId="0D926650" w:rsidR="008A5A32" w:rsidRPr="00CB23A6" w:rsidRDefault="00CB23A6" w:rsidP="00BF1D3E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 xml:space="preserve">پیش نیازهای </w:t>
      </w:r>
      <w:bookmarkStart w:id="0" w:name="_Hlk100130353"/>
      <w:r w:rsidRPr="00CB23A6">
        <w:rPr>
          <w:rFonts w:cs="B Nazanin" w:hint="cs"/>
          <w:b/>
          <w:bCs/>
          <w:sz w:val="28"/>
          <w:szCs w:val="28"/>
          <w:rtl/>
        </w:rPr>
        <w:t>فعال</w:t>
      </w:r>
      <w:r w:rsidR="008011E0">
        <w:rPr>
          <w:rFonts w:cs="Arial" w:hint="cs"/>
          <w:b/>
          <w:bCs/>
          <w:sz w:val="28"/>
          <w:szCs w:val="28"/>
          <w:rtl/>
        </w:rPr>
        <w:t xml:space="preserve"> 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5B4656">
        <w:rPr>
          <w:rFonts w:cs="B Nazanin" w:hint="cs"/>
          <w:b/>
          <w:bCs/>
          <w:sz w:val="28"/>
          <w:szCs w:val="28"/>
          <w:rtl/>
        </w:rPr>
        <w:t>ا</w:t>
      </w:r>
      <w:r w:rsidR="00BF1D3E">
        <w:rPr>
          <w:rFonts w:cs="B Nazanin" w:hint="cs"/>
          <w:b/>
          <w:bCs/>
          <w:sz w:val="28"/>
          <w:szCs w:val="28"/>
          <w:rtl/>
        </w:rPr>
        <w:t>خذ درس معرفی به استاد از دانشکده</w:t>
      </w:r>
      <w:r w:rsidR="005B4656">
        <w:rPr>
          <w:rFonts w:cs="B Nazanin" w:hint="cs"/>
          <w:b/>
          <w:bCs/>
          <w:sz w:val="28"/>
          <w:szCs w:val="28"/>
          <w:rtl/>
        </w:rPr>
        <w:t xml:space="preserve"> دیگر (درس اول-درس دوم)</w:t>
      </w:r>
    </w:p>
    <w:bookmarkEnd w:id="0"/>
    <w:p w14:paraId="1EA66FD1" w14:textId="39DB9F9A" w:rsidR="005B4656" w:rsidRDefault="005B4656" w:rsidP="005B4656">
      <w:pPr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1. نمرات تمامی دروس در سیستم وارد و نهایی شده باشد.</w:t>
      </w:r>
      <w:r w:rsidR="00505672">
        <w:rPr>
          <w:rFonts w:cs="B Nazanin" w:hint="cs"/>
          <w:sz w:val="28"/>
          <w:szCs w:val="28"/>
          <w:rtl/>
        </w:rPr>
        <w:t xml:space="preserve"> همچنین درس مورد نظر</w:t>
      </w:r>
      <w:r w:rsidR="008011E0">
        <w:rPr>
          <w:rFonts w:cs="B Nazanin" w:hint="cs"/>
          <w:sz w:val="28"/>
          <w:szCs w:val="28"/>
          <w:rtl/>
        </w:rPr>
        <w:t xml:space="preserve"> نباید از دروس عملی و کارگاهی </w:t>
      </w:r>
      <w:r w:rsidR="00505672">
        <w:rPr>
          <w:rFonts w:cs="B Nazanin" w:hint="cs"/>
          <w:sz w:val="28"/>
          <w:szCs w:val="28"/>
          <w:rtl/>
        </w:rPr>
        <w:t>باشد.</w:t>
      </w:r>
    </w:p>
    <w:p w14:paraId="223314E0" w14:textId="4CBEB673" w:rsidR="005B4656" w:rsidRPr="00CB23A6" w:rsidRDefault="005B4656" w:rsidP="008011E0">
      <w:pPr>
        <w:jc w:val="lowKashida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2. جهت فعال سازی فرایند اخذ درس معرفی به استاد برای درس دوم، نمره درس معرفی به استاد اول باید در سیستم وارد شده باشد و فرایند آن تمام شده باشد.</w:t>
      </w:r>
    </w:p>
    <w:p w14:paraId="111EF761" w14:textId="17938360" w:rsidR="00CB23A6" w:rsidRDefault="00CB23A6" w:rsidP="00905695">
      <w:pPr>
        <w:jc w:val="center"/>
        <w:rPr>
          <w:rFonts w:cs="B Nazanin"/>
          <w:b/>
          <w:bCs/>
          <w:sz w:val="28"/>
          <w:szCs w:val="28"/>
          <w:rtl/>
        </w:rPr>
      </w:pPr>
      <w:r w:rsidRPr="00CB23A6">
        <w:rPr>
          <w:rFonts w:cs="B Nazanin" w:hint="cs"/>
          <w:b/>
          <w:bCs/>
          <w:sz w:val="28"/>
          <w:szCs w:val="28"/>
          <w:rtl/>
        </w:rPr>
        <w:t>مراحل فعال</w:t>
      </w:r>
      <w:r w:rsidR="008011E0">
        <w:rPr>
          <w:rFonts w:cs="Arial" w:hint="cs"/>
          <w:b/>
          <w:bCs/>
          <w:sz w:val="28"/>
          <w:szCs w:val="28"/>
          <w:rtl/>
        </w:rPr>
        <w:t xml:space="preserve"> </w:t>
      </w:r>
      <w:r w:rsidRPr="00CB23A6">
        <w:rPr>
          <w:rFonts w:cs="B Nazanin" w:hint="cs"/>
          <w:b/>
          <w:bCs/>
          <w:sz w:val="28"/>
          <w:szCs w:val="28"/>
          <w:rtl/>
        </w:rPr>
        <w:t xml:space="preserve">سازی فرآیند </w:t>
      </w:r>
      <w:r w:rsidR="00905695">
        <w:rPr>
          <w:rFonts w:cs="B Nazanin" w:hint="cs"/>
          <w:b/>
          <w:bCs/>
          <w:sz w:val="28"/>
          <w:szCs w:val="28"/>
          <w:rtl/>
        </w:rPr>
        <w:t>اخذ درس معرفی به استاد از دانشکده دیگر</w:t>
      </w:r>
    </w:p>
    <w:p w14:paraId="6D3C740C" w14:textId="2E3ED31B" w:rsidR="00CB23A6" w:rsidRDefault="00775B92" w:rsidP="00CB23A6">
      <w:pPr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/>
          <w:b/>
          <w:bCs/>
          <w:sz w:val="28"/>
          <w:szCs w:val="28"/>
          <w:rtl/>
          <w:lang w:val="fa-IR"/>
        </w:rPr>
        <mc:AlternateContent>
          <mc:Choice Requires="wpg">
            <w:drawing>
              <wp:anchor distT="0" distB="0" distL="114300" distR="114300" simplePos="0" relativeHeight="251676160" behindDoc="0" locked="0" layoutInCell="1" allowOverlap="1" wp14:anchorId="3B358D3F" wp14:editId="46BE4C68">
                <wp:simplePos x="0" y="0"/>
                <wp:positionH relativeFrom="column">
                  <wp:posOffset>-187036</wp:posOffset>
                </wp:positionH>
                <wp:positionV relativeFrom="paragraph">
                  <wp:posOffset>98252</wp:posOffset>
                </wp:positionV>
                <wp:extent cx="8793479" cy="3813694"/>
                <wp:effectExtent l="0" t="0" r="27305" b="1587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93479" cy="3813694"/>
                          <a:chOff x="0" y="0"/>
                          <a:chExt cx="8793479" cy="3813694"/>
                        </a:xfrm>
                      </wpg:grpSpPr>
                      <wpg:grpSp>
                        <wpg:cNvPr id="3" name="Group 3"/>
                        <wpg:cNvGrpSpPr/>
                        <wpg:grpSpPr>
                          <a:xfrm>
                            <a:off x="0" y="0"/>
                            <a:ext cx="8793479" cy="3813694"/>
                            <a:chOff x="0" y="0"/>
                            <a:chExt cx="8793479" cy="3813694"/>
                          </a:xfrm>
                        </wpg:grpSpPr>
                        <wpg:grpSp>
                          <wpg:cNvPr id="4" name="Group 4"/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8793479" cy="2653735"/>
                              <a:chOff x="0" y="0"/>
                              <a:chExt cx="7371080" cy="2258289"/>
                            </a:xfrm>
                          </wpg:grpSpPr>
                          <wpg:grpSp>
                            <wpg:cNvPr id="46" name="Group 46"/>
                            <wpg:cNvGrpSpPr/>
                            <wpg:grpSpPr>
                              <a:xfrm>
                                <a:off x="0" y="0"/>
                                <a:ext cx="7371080" cy="1240167"/>
                                <a:chOff x="0" y="0"/>
                                <a:chExt cx="7371080" cy="1240167"/>
                              </a:xfrm>
                            </wpg:grpSpPr>
                            <wpg:grpSp>
                              <wpg:cNvPr id="24" name="Group 24"/>
                              <wpg:cNvGrpSpPr/>
                              <wpg:grpSpPr>
                                <a:xfrm>
                                  <a:off x="0" y="0"/>
                                  <a:ext cx="1554480" cy="1223956"/>
                                  <a:chOff x="0" y="0"/>
                                  <a:chExt cx="1554480" cy="1223956"/>
                                </a:xfrm>
                              </wpg:grpSpPr>
                              <wps:wsp>
                                <wps:cNvPr id="5" name="Rectangle 1"/>
                                <wps:cNvSpPr/>
                                <wps:spPr>
                                  <a:xfrm>
                                    <a:off x="0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381E6EAC" w14:textId="77777777" w:rsidR="00586FB6" w:rsidRPr="001A30EF" w:rsidRDefault="00CB23A6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اول: </w:t>
                                      </w:r>
                                    </w:p>
                                    <w:p w14:paraId="3331C555" w14:textId="5F25619B" w:rsidR="00CB23A6" w:rsidRPr="001A30EF" w:rsidRDefault="00FA5528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ارسال</w:t>
                                      </w:r>
                                      <w:r w:rsidR="00CB23A6"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درخواست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Rectangle 6"/>
                                <wps:cNvSpPr/>
                                <wps:spPr>
                                  <a:xfrm>
                                    <a:off x="0" y="609384"/>
                                    <a:ext cx="1554480" cy="61457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5708E3CE" w14:textId="31E02CF4" w:rsidR="001E05CC" w:rsidRPr="001A30EF" w:rsidRDefault="00505672" w:rsidP="00505672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فعال سازی فرایند مذکور</w:t>
                                      </w:r>
                                      <w:r w:rsidR="00201E3C" w:rsidRPr="001A30EF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توسط دانشجو </w:t>
                                      </w:r>
                                      <w:r w:rsidR="00FA5528" w:rsidRPr="001A30EF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و</w:t>
                                      </w:r>
                                      <w:r w:rsidR="00201E3C" w:rsidRPr="001A30EF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ارسال به مرحله بعد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3" name="Group 23"/>
                              <wpg:cNvGrpSpPr/>
                              <wpg:grpSpPr>
                                <a:xfrm>
                                  <a:off x="1937233" y="0"/>
                                  <a:ext cx="1556018" cy="1240167"/>
                                  <a:chOff x="-1634" y="0"/>
                                  <a:chExt cx="1556018" cy="1240167"/>
                                </a:xfrm>
                              </wpg:grpSpPr>
                              <wps:wsp>
                                <wps:cNvPr id="7" name="Rectangle 4"/>
                                <wps:cNvSpPr/>
                                <wps:spPr>
                                  <a:xfrm>
                                    <a:off x="-1634" y="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9444AA1" w14:textId="77777777" w:rsidR="00586FB6" w:rsidRPr="001A30EF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دوم: </w:t>
                                      </w:r>
                                    </w:p>
                                    <w:p w14:paraId="2DA2647A" w14:textId="1F06671C" w:rsidR="001E05CC" w:rsidRPr="001A30EF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تایید کارشناس آموزش</w:t>
                                      </w:r>
                                      <w:r w:rsidR="0074412C"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 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" name="Rectangle 7"/>
                                <wps:cNvSpPr/>
                                <wps:spPr>
                                  <a:xfrm>
                                    <a:off x="-97" y="641236"/>
                                    <a:ext cx="1554481" cy="59893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66FF99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1A70CC4" w14:textId="385DBF2F" w:rsidR="001E05CC" w:rsidRPr="001A30EF" w:rsidRDefault="001E05CC" w:rsidP="001E05CC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  <w:rtl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مهندسی شیمی: الهه فراحی</w:t>
                                      </w:r>
                                      <w:r w:rsidRPr="001A30EF">
                                        <w:rPr>
                                          <w:rFonts w:cs="Arial"/>
                                          <w:sz w:val="26"/>
                                          <w:szCs w:val="26"/>
                                          <w:rtl/>
                                        </w:rPr>
                                        <w:t>͏</w:t>
                                      </w:r>
                                      <w:r w:rsidRPr="001A30EF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پور</w:t>
                                      </w:r>
                                    </w:p>
                                    <w:p w14:paraId="4A9BE357" w14:textId="015B8B1D" w:rsidR="001E05CC" w:rsidRPr="001A30EF" w:rsidRDefault="001E05CC" w:rsidP="0079582E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sz w:val="26"/>
                                          <w:szCs w:val="26"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sz w:val="26"/>
                                          <w:szCs w:val="26"/>
                                          <w:rtl/>
                                        </w:rPr>
                                        <w:t>مهندسی نفت: سارا لولیایی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9" name="Rectangle 5"/>
                              <wps:cNvSpPr/>
                              <wps:spPr>
                                <a:xfrm>
                                  <a:off x="3877733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5D68E3F" w14:textId="77777777" w:rsidR="00586FB6" w:rsidRPr="001A30EF" w:rsidRDefault="001E05CC" w:rsidP="00905695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1A30EF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گام سوم:</w:t>
                                    </w:r>
                                  </w:p>
                                  <w:p w14:paraId="65FE0CF8" w14:textId="53AE6E9E" w:rsidR="001E05CC" w:rsidRPr="001A30EF" w:rsidRDefault="001E05CC" w:rsidP="00905695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1A30EF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تایید </w:t>
                                    </w:r>
                                    <w:r w:rsidR="00905695" w:rsidRPr="001A30EF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استاد مشاور تحصیلی</w:t>
                                    </w:r>
                                    <w:r w:rsidRPr="001A30EF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Arrow: Right 21"/>
                              <wps:cNvSpPr/>
                              <wps:spPr>
                                <a:xfrm flipV="1">
                                  <a:off x="1566333" y="230717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Arrow: Right 22"/>
                              <wps:cNvSpPr/>
                              <wps:spPr>
                                <a:xfrm flipV="1">
                                  <a:off x="3497216" y="239184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Arrow: Right 27"/>
                              <wps:cNvSpPr/>
                              <wps:spPr>
                                <a:xfrm flipV="1">
                                  <a:off x="5435600" y="222250"/>
                                  <a:ext cx="365760" cy="18288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rgbClr val="92D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Rectangle 26"/>
                              <wps:cNvSpPr/>
                              <wps:spPr>
                                <a:xfrm>
                                  <a:off x="5816600" y="16934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0FA5CFF4" w14:textId="77777777" w:rsidR="00586FB6" w:rsidRPr="001A30EF" w:rsidRDefault="001E05CC" w:rsidP="00905695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1A30EF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چهارم: </w:t>
                                    </w:r>
                                  </w:p>
                                  <w:p w14:paraId="43F8DB9E" w14:textId="731BE179" w:rsidR="001E05CC" w:rsidRPr="001A30EF" w:rsidRDefault="001E05CC" w:rsidP="00905695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1A30EF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تایید </w:t>
                                    </w:r>
                                    <w:r w:rsidR="00905695" w:rsidRPr="001A30EF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رئیس بخش مربوطه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5" name="Group 45"/>
                            <wpg:cNvGrpSpPr/>
                            <wpg:grpSpPr>
                              <a:xfrm>
                                <a:off x="39352" y="1302617"/>
                                <a:ext cx="7316340" cy="955672"/>
                                <a:chOff x="39352" y="-238317"/>
                                <a:chExt cx="7316340" cy="955672"/>
                              </a:xfrm>
                            </wpg:grpSpPr>
                            <wpg:grpSp>
                              <wpg:cNvPr id="37" name="Group 37"/>
                              <wpg:cNvGrpSpPr/>
                              <wpg:grpSpPr>
                                <a:xfrm>
                                  <a:off x="1593693" y="-238317"/>
                                  <a:ext cx="5761999" cy="955672"/>
                                  <a:chOff x="-340515" y="-252287"/>
                                  <a:chExt cx="5762209" cy="955672"/>
                                </a:xfrm>
                              </wpg:grpSpPr>
                              <wps:wsp>
                                <wps:cNvPr id="13" name="Rectangle 13"/>
                                <wps:cNvSpPr/>
                                <wps:spPr>
                                  <a:xfrm>
                                    <a:off x="23508" y="5555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D815532" w14:textId="683BF692" w:rsidR="001E05CC" w:rsidRPr="001A30EF" w:rsidRDefault="001E05CC" w:rsidP="00905695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هفتم: </w:t>
                                      </w:r>
                                      <w:r w:rsidR="00905695"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ثبت درس توسط کارشناس بخش ارائه دهنده درس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2" name="Rectangle 32"/>
                                <wps:cNvSpPr/>
                                <wps:spPr>
                                  <a:xfrm>
                                    <a:off x="1955082" y="63305"/>
                                    <a:ext cx="1554467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339E3657" w14:textId="77777777" w:rsidR="00586FB6" w:rsidRPr="001A30EF" w:rsidRDefault="001E05CC" w:rsidP="00905695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ششم: </w:t>
                                      </w:r>
                                    </w:p>
                                    <w:p w14:paraId="4696AB1A" w14:textId="57977BE6" w:rsidR="001E05CC" w:rsidRPr="001A30EF" w:rsidRDefault="001E05CC" w:rsidP="00905695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تایید </w:t>
                                      </w:r>
                                      <w:r w:rsidR="00905695"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رئیس بخش ارائه دهنده 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" name="Arrow: Right 29"/>
                                <wps:cNvSpPr/>
                                <wps:spPr>
                                  <a:xfrm rot="5400000" flipV="1">
                                    <a:off x="4502635" y="-190245"/>
                                    <a:ext cx="315406" cy="191321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" name="Arrow: Right 31"/>
                                <wps:cNvSpPr/>
                                <wps:spPr>
                                  <a:xfrm rot="10800000" flipV="1">
                                    <a:off x="3503058" y="258307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3" name="Arrow: Right 33"/>
                                <wps:cNvSpPr/>
                                <wps:spPr>
                                  <a:xfrm rot="10800000" flipV="1">
                                    <a:off x="1577848" y="277349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0" name="Arrow: Right 40"/>
                                <wps:cNvSpPr/>
                                <wps:spPr>
                                  <a:xfrm rot="10800000" flipV="1">
                                    <a:off x="-340515" y="258485"/>
                                    <a:ext cx="365760" cy="182880"/>
                                  </a:xfrm>
                                  <a:prstGeom prst="rightArrow">
                                    <a:avLst/>
                                  </a:prstGeom>
                                  <a:solidFill>
                                    <a:srgbClr val="92D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4" name="Rectangle 34"/>
                                <wps:cNvSpPr/>
                                <wps:spPr>
                                  <a:xfrm>
                                    <a:off x="3867214" y="55370"/>
                                    <a:ext cx="1554480" cy="6400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00"/>
                                  </a:solidFill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4AF3B7A" w14:textId="77777777" w:rsidR="001A30EF" w:rsidRPr="001A30EF" w:rsidRDefault="001A30EF" w:rsidP="00905695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 xml:space="preserve">گام پنجم: </w:t>
                                      </w:r>
                                    </w:p>
                                    <w:p w14:paraId="518974E9" w14:textId="77777777" w:rsidR="001A30EF" w:rsidRPr="001A30EF" w:rsidRDefault="001A30EF" w:rsidP="00905695">
                                      <w:pPr>
                                        <w:spacing w:after="0" w:line="240" w:lineRule="auto"/>
                                        <w:contextualSpacing/>
                                        <w:jc w:val="center"/>
                                        <w:rPr>
                                          <w:rFonts w:cs="B Nazanin"/>
                                          <w:b/>
                                          <w:bCs/>
                                          <w:sz w:val="26"/>
                                          <w:szCs w:val="26"/>
                                        </w:rPr>
                                      </w:pPr>
                                      <w:r w:rsidRPr="001A30EF">
                                        <w:rPr>
                                          <w:rFonts w:cs="B Nazanin" w:hint="cs"/>
                                          <w:b/>
                                          <w:bCs/>
                                          <w:sz w:val="26"/>
                                          <w:szCs w:val="26"/>
                                          <w:rtl/>
                                        </w:rPr>
                                        <w:t>تایید معاون آموزشی دانشکده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41" name="Rectangle 41"/>
                              <wps:cNvSpPr/>
                              <wps:spPr>
                                <a:xfrm>
                                  <a:off x="39352" y="69521"/>
                                  <a:ext cx="1554480" cy="64008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00"/>
                                </a:solidFill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96C1347" w14:textId="042677FD" w:rsidR="001E05CC" w:rsidRPr="001A30EF" w:rsidRDefault="001E05CC" w:rsidP="00505672">
                                    <w:pPr>
                                      <w:spacing w:after="0" w:line="240" w:lineRule="auto"/>
                                      <w:contextualSpacing/>
                                      <w:jc w:val="center"/>
                                      <w:rPr>
                                        <w:rFonts w:cs="B Nazanin"/>
                                        <w:b/>
                                        <w:bCs/>
                                        <w:sz w:val="26"/>
                                        <w:szCs w:val="26"/>
                                      </w:rPr>
                                    </w:pPr>
                                    <w:r w:rsidRPr="001A30EF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 xml:space="preserve">گام هشتم: </w:t>
                                    </w:r>
                                    <w:r w:rsidR="00505672" w:rsidRPr="001A30EF">
                                      <w:rPr>
                                        <w:rFonts w:cs="B Nazanin" w:hint="cs"/>
                                        <w:b/>
                                        <w:bCs/>
                                        <w:sz w:val="26"/>
                                        <w:szCs w:val="26"/>
                                        <w:rtl/>
                                      </w:rPr>
                                      <w:t>بررسی و تایید استاد درس و ورود نمره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5" name="Rectangle 15"/>
                          <wps:cNvSpPr/>
                          <wps:spPr>
                            <a:xfrm>
                              <a:off x="20781" y="3061854"/>
                              <a:ext cx="1854200" cy="751840"/>
                            </a:xfrm>
                            <a:prstGeom prst="rect">
                              <a:avLst/>
                            </a:prstGeom>
                            <a:solidFill>
                              <a:srgbClr val="FFFF00"/>
                            </a:solidFill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D6896DF" w14:textId="011C828F" w:rsidR="00505672" w:rsidRPr="001A30EF" w:rsidRDefault="00505672" w:rsidP="00505672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گام نهم: بررسی توسط کارشناس واحد ریزنمرات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" name="Arrow: Right 29"/>
                          <wps:cNvSpPr/>
                          <wps:spPr>
                            <a:xfrm flipV="1">
                              <a:off x="1877291" y="3323359"/>
                              <a:ext cx="474785" cy="239134"/>
                            </a:xfrm>
                            <a:prstGeom prst="rightArrow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8" name="Rectangle 7"/>
                        <wps:cNvSpPr/>
                        <wps:spPr>
                          <a:xfrm>
                            <a:off x="6920345" y="2639291"/>
                            <a:ext cx="1859280" cy="763152"/>
                          </a:xfrm>
                          <a:prstGeom prst="rect">
                            <a:avLst/>
                          </a:prstGeom>
                          <a:solidFill>
                            <a:srgbClr val="66FF99"/>
                          </a:solidFill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CA015C" w14:textId="77777777" w:rsidR="001A30EF" w:rsidRDefault="001A30EF" w:rsidP="001A30EF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8"/>
                                  <w:szCs w:val="28"/>
                                  <w:rtl/>
                                </w:rPr>
                              </w:pPr>
                              <w:r>
                                <w:rPr>
                                  <w:rFonts w:cs="B Nazanin" w:hint="cs"/>
                                  <w:sz w:val="28"/>
                                  <w:szCs w:val="28"/>
                                  <w:rtl/>
                                </w:rPr>
                                <w:t>دکتر شادی حسن آجیلی</w:t>
                              </w:r>
                            </w:p>
                            <w:p w14:paraId="60A2DA7F" w14:textId="77777777" w:rsidR="001A30EF" w:rsidRPr="001E05CC" w:rsidRDefault="001A30EF" w:rsidP="001A30EF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cs="B Nazanin" w:hint="cs"/>
                                  <w:sz w:val="28"/>
                                  <w:szCs w:val="28"/>
                                  <w:rtl/>
                                </w:rPr>
                                <w:t>مسئول دفتر: خانم سارا لولیای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358D3F" id="Group 10" o:spid="_x0000_s1026" style="position:absolute;left:0;text-align:left;margin-left:-14.75pt;margin-top:7.75pt;width:692.4pt;height:300.3pt;z-index:251676160" coordsize="87934,38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">
                <v:group id="Group 3" o:spid="_x0000_s1027" style="position:absolute;width:87934;height:38136" coordsize="87934,38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group id="Group 4" o:spid="_x0000_s1028" style="position:absolute;width:87934;height:26537" coordsize="73710,22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<v:group id="Group 46" o:spid="_x0000_s1029" style="position:absolute;width:73710;height:12401" coordsize="73710,12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  <v:group id="Group 24" o:spid="_x0000_s1030" style="position:absolute;width:15544;height:12239" coordsize="15544,12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  <v:rect id="Rectangle 1" o:spid="_x0000_s1031" style="position:absolute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381E6EAC" w14:textId="77777777" w:rsidR="00586FB6" w:rsidRPr="001A30EF" w:rsidRDefault="00CB23A6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اول: </w:t>
                                </w:r>
                              </w:p>
                              <w:p w14:paraId="3331C555" w14:textId="5F25619B" w:rsidR="00CB23A6" w:rsidRPr="001A30EF" w:rsidRDefault="00FA5528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ارسال</w:t>
                                </w:r>
                                <w:r w:rsidR="00CB23A6"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درخواست</w:t>
                                </w:r>
                              </w:p>
                            </w:txbxContent>
                          </v:textbox>
                        </v:rect>
                        <v:rect id="Rectangle 6" o:spid="_x0000_s1032" style="position:absolute;top:6093;width:15544;height:61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" fillcolor="#6f9" strokecolor="#70ad47 [3209]" strokeweight="1pt">
                          <v:textbox inset="0,0,0,0">
                            <w:txbxContent>
                              <w:p w14:paraId="5708E3CE" w14:textId="31E02CF4" w:rsidR="001E05CC" w:rsidRPr="001A30EF" w:rsidRDefault="00505672" w:rsidP="00505672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فعال سازی فرایند مذکور</w:t>
                                </w:r>
                                <w:r w:rsidR="00201E3C" w:rsidRPr="001A30EF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توسط دانشجو </w:t>
                                </w:r>
                                <w:r w:rsidR="00FA5528" w:rsidRPr="001A30EF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و</w:t>
                                </w:r>
                                <w:r w:rsidR="00201E3C" w:rsidRPr="001A30EF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 xml:space="preserve"> ارسال به مرحله بعد</w:t>
                                </w:r>
                              </w:p>
                            </w:txbxContent>
                          </v:textbox>
                        </v:rect>
                      </v:group>
                      <v:group id="Group 23" o:spid="_x0000_s1033" style="position:absolute;left:19372;width:15560;height:12401" coordorigin="-16" coordsize="15560,12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  <v:rect id="Rectangle 4" o:spid="_x0000_s1034" style="position:absolute;left:-16;width:15544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" fillcolor="yellow" strokecolor="#70ad47 [3209]" strokeweight="1pt">
                          <v:textbox inset="0,0,0,0">
                            <w:txbxContent>
                              <w:p w14:paraId="49444AA1" w14:textId="77777777" w:rsidR="00586FB6" w:rsidRPr="001A30EF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دوم: </w:t>
                                </w:r>
                              </w:p>
                              <w:p w14:paraId="2DA2647A" w14:textId="1F06671C" w:rsidR="001E05CC" w:rsidRPr="001A30EF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تایید کارشناس آموزش</w:t>
                                </w:r>
                                <w:r w:rsidR="0074412C"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 </w:t>
                                </w:r>
                              </w:p>
                            </w:txbxContent>
                          </v:textbox>
                        </v:rect>
                        <v:rect id="_x0000_s1035" style="position:absolute;top:6412;width:15543;height:59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" fillcolor="#6f9" strokecolor="#70ad47 [3209]" strokeweight="1pt">
                          <v:textbox inset="0,0,0,0">
                            <w:txbxContent>
                              <w:p w14:paraId="01A70CC4" w14:textId="385DBF2F" w:rsidR="001E05CC" w:rsidRPr="001A30EF" w:rsidRDefault="001E05CC" w:rsidP="001E05CC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  <w:rtl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هندسی شیمی: الهه فراحی</w:t>
                                </w:r>
                                <w:r w:rsidRPr="001A30EF">
                                  <w:rPr>
                                    <w:rFonts w:cs="Arial"/>
                                    <w:sz w:val="26"/>
                                    <w:szCs w:val="26"/>
                                    <w:rtl/>
                                  </w:rPr>
                                  <w:t>͏</w:t>
                                </w:r>
                                <w:r w:rsidRPr="001A30EF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پور</w:t>
                                </w:r>
                              </w:p>
                              <w:p w14:paraId="4A9BE357" w14:textId="015B8B1D" w:rsidR="001E05CC" w:rsidRPr="001A30EF" w:rsidRDefault="001E05CC" w:rsidP="0079582E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sz w:val="26"/>
                                    <w:szCs w:val="26"/>
                                    <w:rtl/>
                                  </w:rPr>
                                  <w:t>مهندسی نفت: سارا لولیایی</w:t>
                                </w:r>
                              </w:p>
                            </w:txbxContent>
                          </v:textbox>
                        </v:rect>
                      </v:group>
                      <v:rect id="Rectangle 5" o:spid="_x0000_s1036" style="position:absolute;left:38777;top:169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" fillcolor="yellow" strokecolor="#70ad47 [3209]" strokeweight="1pt">
                        <v:textbox inset="0,0,0,0">
                          <w:txbxContent>
                            <w:p w14:paraId="65D68E3F" w14:textId="77777777" w:rsidR="00586FB6" w:rsidRPr="001A30EF" w:rsidRDefault="001E05CC" w:rsidP="00905695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1A30EF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گام سوم:</w:t>
                              </w:r>
                            </w:p>
                            <w:p w14:paraId="65FE0CF8" w14:textId="53AE6E9E" w:rsidR="001E05CC" w:rsidRPr="001A30EF" w:rsidRDefault="001E05CC" w:rsidP="00905695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1A30EF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تایید </w:t>
                              </w:r>
                              <w:r w:rsidR="00905695" w:rsidRPr="001A30EF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استاد مشاور تحصیلی</w:t>
                              </w:r>
                              <w:r w:rsidRPr="001A30EF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Arrow: Right 21" o:spid="_x0000_s1037" type="#_x0000_t13" style="position:absolute;left:15663;top:2307;width:3657;height:182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" fillcolor="#92d050" strokecolor="black [3213]" strokeweight="1pt"/>
                      <v:shape id="Arrow: Right 22" o:spid="_x0000_s1038" type="#_x0000_t13" style="position:absolute;left:34972;top:2391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" fillcolor="#92d050" strokecolor="black [3213]" strokeweight="1pt"/>
                      <v:shape id="Arrow: Right 27" o:spid="_x0000_s1039" type="#_x0000_t13" style="position:absolute;left:54356;top:2222;width:3657;height:182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" fillcolor="#92d050" strokecolor="black [3213]" strokeweight="1pt"/>
                      <v:rect id="Rectangle 26" o:spid="_x0000_s1040" style="position:absolute;left:58166;top:169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EQS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msL3&#10;S/gBcvkBAAD//wMAUEsBAi0AFAAGAAgAAAAhANvh9svuAAAAhQEAABMAAAAAAAAAAAAAAAAAAAAA&#10;AFtDb250ZW50X1R5cGVzXS54bWxQSwECLQAUAAYACAAAACEAWvQsW78AAAAVAQAACwAAAAAAAAAA&#10;AAAAAAAfAQAAX3JlbHMvLnJlbHNQSwECLQAUAAYACAAAACEAt+hEE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0FA5CFF4" w14:textId="77777777" w:rsidR="00586FB6" w:rsidRPr="001A30EF" w:rsidRDefault="001E05CC" w:rsidP="00905695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1A30EF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چهارم: </w:t>
                              </w:r>
                            </w:p>
                            <w:p w14:paraId="43F8DB9E" w14:textId="731BE179" w:rsidR="001E05CC" w:rsidRPr="001A30EF" w:rsidRDefault="001E05CC" w:rsidP="00905695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1A30EF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تایید </w:t>
                              </w:r>
                              <w:r w:rsidR="00905695" w:rsidRPr="001A30EF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رئیس بخش مربوطه</w:t>
                              </w:r>
                            </w:p>
                          </w:txbxContent>
                        </v:textbox>
                      </v:rect>
                    </v:group>
                    <v:group id="Group 45" o:spid="_x0000_s1041" style="position:absolute;left:393;top:13026;width:73163;height:9556" coordorigin="393,-2383" coordsize="73163,9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group id="Group 37" o:spid="_x0000_s1042" style="position:absolute;left:15936;top:-2383;width:57620;height:9556" coordorigin="-3405,-2522" coordsize="57622,9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  <v:rect id="Rectangle 13" o:spid="_x0000_s1043" style="position:absolute;left:235;top:555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" fillcolor="yellow" strokecolor="#70ad47 [3209]" strokeweight="1pt">
                          <v:textbox inset="0,0,0,0">
                            <w:txbxContent>
                              <w:p w14:paraId="4D815532" w14:textId="683BF692" w:rsidR="001E05CC" w:rsidRPr="001A30EF" w:rsidRDefault="001E05CC" w:rsidP="00905695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هفتم: </w:t>
                                </w:r>
                                <w:r w:rsidR="00905695"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ثبت درس توسط کارشناس بخش ارائه دهنده درس</w:t>
                                </w:r>
                              </w:p>
                            </w:txbxContent>
                          </v:textbox>
                        </v:rect>
                        <v:rect id="Rectangle 32" o:spid="_x0000_s1044" style="position:absolute;left:19550;top:633;width:15545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" fillcolor="yellow" strokecolor="#70ad47 [3209]" strokeweight="1pt">
                          <v:textbox inset="0,0,0,0">
                            <w:txbxContent>
                              <w:p w14:paraId="339E3657" w14:textId="77777777" w:rsidR="00586FB6" w:rsidRPr="001A30EF" w:rsidRDefault="001E05CC" w:rsidP="00905695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ششم: </w:t>
                                </w:r>
                              </w:p>
                              <w:p w14:paraId="4696AB1A" w14:textId="57977BE6" w:rsidR="001E05CC" w:rsidRPr="001A30EF" w:rsidRDefault="001E05CC" w:rsidP="00905695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تایید </w:t>
                                </w:r>
                                <w:r w:rsidR="00905695"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رئیس بخش ارائه دهنده </w:t>
                                </w:r>
                              </w:p>
                            </w:txbxContent>
                          </v:textbox>
                        </v:rect>
                        <v:shape id="Arrow: Right 29" o:spid="_x0000_s1045" type="#_x0000_t13" style="position:absolute;left:45026;top:-1902;width:3153;height:1913;rotation:-9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" adj="15049" fillcolor="#92d050" strokecolor="black [3213]" strokeweight="1pt"/>
                        <v:shape id="Arrow: Right 31" o:spid="_x0000_s1046" type="#_x0000_t13" style="position:absolute;left:35030;top:2583;width:3658;height:1828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" fillcolor="#92d050" strokecolor="black [3213]" strokeweight="1pt"/>
                        <v:shape id="Arrow: Right 33" o:spid="_x0000_s1047" type="#_x0000_t13" style="position:absolute;left:15778;top:2773;width:3658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" fillcolor="#92d050" strokecolor="black [3213]" strokeweight="1pt"/>
                        <v:shape id="Arrow: Right 40" o:spid="_x0000_s1048" type="#_x0000_t13" style="position:absolute;left:-3405;top:2584;width:3657;height:1829;rotation:180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" fillcolor="#92d050" strokecolor="black [3213]" strokeweight="1pt"/>
                        <v:rect id="Rectangle 34" o:spid="_x0000_s1049" style="position:absolute;left:38672;top:553;width:15544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" fillcolor="yellow" strokecolor="#70ad47 [3209]" strokeweight="1pt">
                          <v:textbox inset="0,0,0,0">
                            <w:txbxContent>
                              <w:p w14:paraId="04AF3B7A" w14:textId="77777777" w:rsidR="001A30EF" w:rsidRPr="001A30EF" w:rsidRDefault="001A30EF" w:rsidP="00905695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 xml:space="preserve">گام پنجم: </w:t>
                                </w:r>
                              </w:p>
                              <w:p w14:paraId="518974E9" w14:textId="77777777" w:rsidR="001A30EF" w:rsidRPr="001A30EF" w:rsidRDefault="001A30EF" w:rsidP="00905695">
                                <w:pPr>
                                  <w:spacing w:after="0" w:line="240" w:lineRule="auto"/>
                                  <w:contextualSpacing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6"/>
                                    <w:szCs w:val="26"/>
                                  </w:rPr>
                                </w:pPr>
                                <w:r w:rsidRPr="001A30EF">
                                  <w:rPr>
                                    <w:rFonts w:cs="B Nazanin" w:hint="cs"/>
                                    <w:b/>
                                    <w:bCs/>
                                    <w:sz w:val="26"/>
                                    <w:szCs w:val="26"/>
                                    <w:rtl/>
                                  </w:rPr>
                                  <w:t>تایید معاون آموزشی دانشکده</w:t>
                                </w:r>
                              </w:p>
                            </w:txbxContent>
                          </v:textbox>
                        </v:rect>
                      </v:group>
                      <v:rect id="Rectangle 41" o:spid="_x0000_s1050" style="position:absolute;left:393;top:695;width:15545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" fillcolor="yellow" strokecolor="#70ad47 [3209]" strokeweight="1pt">
                        <v:textbox inset="0,0,0,0">
                          <w:txbxContent>
                            <w:p w14:paraId="796C1347" w14:textId="042677FD" w:rsidR="001E05CC" w:rsidRPr="001A30EF" w:rsidRDefault="001E05CC" w:rsidP="00505672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rFonts w:cs="B Nazanin"/>
                                  <w:b/>
                                  <w:bCs/>
                                  <w:sz w:val="26"/>
                                  <w:szCs w:val="26"/>
                                </w:rPr>
                              </w:pPr>
                              <w:r w:rsidRPr="001A30EF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 xml:space="preserve">گام هشتم: </w:t>
                              </w:r>
                              <w:r w:rsidR="00505672" w:rsidRPr="001A30EF">
                                <w:rPr>
                                  <w:rFonts w:cs="B Nazanin" w:hint="cs"/>
                                  <w:b/>
                                  <w:bCs/>
                                  <w:sz w:val="26"/>
                                  <w:szCs w:val="26"/>
                                  <w:rtl/>
                                </w:rPr>
                                <w:t>بررسی و تایید استاد درس و ورود نمره</w:t>
                              </w:r>
                            </w:p>
                          </w:txbxContent>
                        </v:textbox>
                      </v:rect>
                    </v:group>
                  </v:group>
                  <v:rect id="Rectangle 15" o:spid="_x0000_s1051" style="position:absolute;left:207;top:30618;width:18542;height:75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" fillcolor="yellow" strokecolor="#70ad47 [3209]" strokeweight="1pt">
                    <v:textbox inset="0,0,0,0">
                      <w:txbxContent>
                        <w:p w14:paraId="1D6896DF" w14:textId="011C828F" w:rsidR="00505672" w:rsidRPr="001A30EF" w:rsidRDefault="00505672" w:rsidP="00505672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6"/>
                              <w:szCs w:val="26"/>
                            </w:rPr>
                          </w:pPr>
                          <w:r w:rsidRPr="001A30EF">
                            <w:rPr>
                              <w:rFonts w:cs="B Nazanin" w:hint="cs"/>
                              <w:b/>
                              <w:bCs/>
                              <w:sz w:val="26"/>
                              <w:szCs w:val="26"/>
                              <w:rtl/>
                            </w:rPr>
                            <w:t>گام نهم: بررسی توسط کارشناس واحد ریزنمرات</w:t>
                          </w:r>
                        </w:p>
                      </w:txbxContent>
                    </v:textbox>
                  </v:rect>
                  <v:shape id="Arrow: Right 29" o:spid="_x0000_s1052" type="#_x0000_t13" style="position:absolute;left:18772;top:33233;width:4748;height:2391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" adj="16160" fillcolor="#92d050" strokecolor="black [3213]" strokeweight="1pt"/>
                </v:group>
                <v:rect id="_x0000_s1053" style="position:absolute;left:69203;top:26392;width:18593;height:76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" fillcolor="#6f9" strokecolor="#70ad47 [3209]" strokeweight="1pt">
                  <v:textbox inset="0,0,0,0">
                    <w:txbxContent>
                      <w:p w14:paraId="00CA015C" w14:textId="77777777" w:rsidR="001A30EF" w:rsidRDefault="001A30EF" w:rsidP="001A30EF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8"/>
                            <w:szCs w:val="28"/>
                            <w:rtl/>
                          </w:rPr>
                        </w:pPr>
                        <w:r>
                          <w:rPr>
                            <w:rFonts w:cs="B Nazanin" w:hint="cs"/>
                            <w:sz w:val="28"/>
                            <w:szCs w:val="28"/>
                            <w:rtl/>
                          </w:rPr>
                          <w:t>دکتر شادی حسن آجیلی</w:t>
                        </w:r>
                      </w:p>
                      <w:p w14:paraId="60A2DA7F" w14:textId="77777777" w:rsidR="001A30EF" w:rsidRPr="001E05CC" w:rsidRDefault="001A30EF" w:rsidP="001A30EF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rFonts w:cs="B Nazanin"/>
                            <w:sz w:val="28"/>
                            <w:szCs w:val="28"/>
                          </w:rPr>
                        </w:pPr>
                        <w:r>
                          <w:rPr>
                            <w:rFonts w:cs="B Nazanin" w:hint="cs"/>
                            <w:sz w:val="28"/>
                            <w:szCs w:val="28"/>
                            <w:rtl/>
                          </w:rPr>
                          <w:t>مسئول دفتر: خانم سارا لولیایی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4754F99" w14:textId="06EED552" w:rsidR="00CB23A6" w:rsidRPr="00CB23A6" w:rsidRDefault="00CB23A6" w:rsidP="00CB23A6">
      <w:pPr>
        <w:jc w:val="center"/>
        <w:rPr>
          <w:rFonts w:cs="B Nazanin"/>
          <w:b/>
          <w:bCs/>
          <w:sz w:val="28"/>
          <w:szCs w:val="28"/>
          <w:rtl/>
        </w:rPr>
      </w:pPr>
    </w:p>
    <w:p w14:paraId="02318937" w14:textId="137A4E9C" w:rsidR="00CB23A6" w:rsidRDefault="001A30EF" w:rsidP="00CB23A6">
      <w:pPr>
        <w:rPr>
          <w:rFonts w:cs="B Nazanin"/>
          <w:sz w:val="28"/>
          <w:szCs w:val="28"/>
          <w:rtl/>
        </w:rPr>
      </w:pPr>
      <w: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3D8C25AF" wp14:editId="5647A5EA">
                <wp:simplePos x="0" y="0"/>
                <wp:positionH relativeFrom="column">
                  <wp:posOffset>6753713</wp:posOffset>
                </wp:positionH>
                <wp:positionV relativeFrom="paragraph">
                  <wp:posOffset>51435</wp:posOffset>
                </wp:positionV>
                <wp:extent cx="1845945" cy="762635"/>
                <wp:effectExtent l="0" t="0" r="20955" b="18415"/>
                <wp:wrapNone/>
                <wp:docPr id="12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945" cy="762635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2D72A9" w14:textId="39B12647" w:rsidR="001A30EF" w:rsidRPr="003C3D79" w:rsidRDefault="001A30EF" w:rsidP="001A30EF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  <w:rtl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شیمی: اله</w:t>
                            </w:r>
                            <w:r w:rsidR="0000702C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ام</w:t>
                            </w: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 xml:space="preserve"> زبرجدی</w:t>
                            </w:r>
                          </w:p>
                          <w:p w14:paraId="0394BF19" w14:textId="77777777" w:rsidR="001A30EF" w:rsidRPr="003C3D79" w:rsidRDefault="001A30EF" w:rsidP="001A30EF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sz w:val="26"/>
                                <w:szCs w:val="26"/>
                              </w:rPr>
                            </w:pPr>
                            <w:r w:rsidRPr="003C3D79">
                              <w:rPr>
                                <w:rFonts w:cs="B Nazanin" w:hint="cs"/>
                                <w:sz w:val="26"/>
                                <w:szCs w:val="26"/>
                                <w:rtl/>
                              </w:rPr>
                              <w:t>مسئول دفتر نفت: یکتا فهند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8C25AF" id="Rectangle 7" o:spid="_x0000_s1054" style="position:absolute;left:0;text-align:left;margin-left:531.8pt;margin-top:4.05pt;width:145.35pt;height:60.05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" fillcolor="#6f9" strokecolor="#70ad47 [3209]" strokeweight="1pt">
                <v:textbox inset="0,0,0,0">
                  <w:txbxContent>
                    <w:p w14:paraId="6D2D72A9" w14:textId="39B12647" w:rsidR="001A30EF" w:rsidRPr="003C3D79" w:rsidRDefault="001A30EF" w:rsidP="001A30EF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  <w:rtl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شیمی: اله</w:t>
                      </w:r>
                      <w:r w:rsidR="0000702C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ام</w:t>
                      </w: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 xml:space="preserve"> زبرجدی</w:t>
                      </w:r>
                    </w:p>
                    <w:p w14:paraId="0394BF19" w14:textId="77777777" w:rsidR="001A30EF" w:rsidRPr="003C3D79" w:rsidRDefault="001A30EF" w:rsidP="001A30EF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sz w:val="26"/>
                          <w:szCs w:val="26"/>
                        </w:rPr>
                      </w:pPr>
                      <w:r w:rsidRPr="003C3D79">
                        <w:rPr>
                          <w:rFonts w:cs="B Nazanin" w:hint="cs"/>
                          <w:sz w:val="26"/>
                          <w:szCs w:val="26"/>
                          <w:rtl/>
                        </w:rPr>
                        <w:t>مسئول دفتر نفت: یکتا فهندژ</w:t>
                      </w:r>
                    </w:p>
                  </w:txbxContent>
                </v:textbox>
              </v:rect>
            </w:pict>
          </mc:Fallback>
        </mc:AlternateContent>
      </w:r>
      <w:r w:rsidR="00CB23A6" w:rsidRPr="00CB23A6">
        <w:rPr>
          <w:rFonts w:cs="B Nazanin" w:hint="cs"/>
          <w:sz w:val="28"/>
          <w:szCs w:val="28"/>
          <w:rtl/>
        </w:rPr>
        <w:t xml:space="preserve"> </w:t>
      </w:r>
    </w:p>
    <w:p w14:paraId="2EAE08A9" w14:textId="2A3EA713" w:rsidR="0079582E" w:rsidRDefault="0079582E" w:rsidP="00CB23A6">
      <w:pPr>
        <w:rPr>
          <w:rFonts w:cs="B Nazanin"/>
          <w:sz w:val="28"/>
          <w:szCs w:val="28"/>
          <w:rtl/>
        </w:rPr>
      </w:pPr>
    </w:p>
    <w:p w14:paraId="3B2EC77D" w14:textId="55D73E75" w:rsidR="0079582E" w:rsidRDefault="0079582E" w:rsidP="00CB23A6">
      <w:pPr>
        <w:rPr>
          <w:rFonts w:cs="B Nazanin"/>
          <w:sz w:val="28"/>
          <w:szCs w:val="28"/>
          <w:rtl/>
        </w:rPr>
      </w:pPr>
    </w:p>
    <w:p w14:paraId="1FF3C1AF" w14:textId="25B9FFD4" w:rsidR="0079582E" w:rsidRDefault="0079582E" w:rsidP="00CB23A6">
      <w:pPr>
        <w:rPr>
          <w:rFonts w:cs="B Nazanin"/>
          <w:sz w:val="28"/>
          <w:szCs w:val="28"/>
          <w:rtl/>
        </w:rPr>
      </w:pPr>
    </w:p>
    <w:p w14:paraId="4A182834" w14:textId="13744E13" w:rsidR="0079582E" w:rsidRDefault="0079582E" w:rsidP="00CB23A6">
      <w:pPr>
        <w:rPr>
          <w:rFonts w:cs="B Nazanin"/>
          <w:sz w:val="28"/>
          <w:szCs w:val="28"/>
          <w:rtl/>
        </w:rPr>
      </w:pPr>
    </w:p>
    <w:p w14:paraId="5F543304" w14:textId="37C0C08E" w:rsidR="0079582E" w:rsidRDefault="001A30EF" w:rsidP="00CB23A6">
      <w:pPr>
        <w:rPr>
          <w:rFonts w:cs="B Nazanin"/>
          <w:sz w:val="28"/>
          <w:szCs w:val="28"/>
          <w:rtl/>
        </w:rPr>
      </w:pPr>
      <w:r>
        <w:rPr>
          <w:lang w:bidi="ar-SA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099DBEFB" wp14:editId="1C018E36">
                <wp:simplePos x="0" y="0"/>
                <wp:positionH relativeFrom="column">
                  <wp:posOffset>571500</wp:posOffset>
                </wp:positionH>
                <wp:positionV relativeFrom="paragraph">
                  <wp:posOffset>80545</wp:posOffset>
                </wp:positionV>
                <wp:extent cx="398077" cy="239134"/>
                <wp:effectExtent l="22225" t="0" r="43815" b="43815"/>
                <wp:wrapNone/>
                <wp:docPr id="54" name="Arrow: Righ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398077" cy="239134"/>
                        </a:xfrm>
                        <a:prstGeom prst="rightArrow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FE259" id="Arrow: Right 29" o:spid="_x0000_s1026" type="#_x0000_t13" style="position:absolute;margin-left:45pt;margin-top:6.35pt;width:31.35pt;height:18.85pt;rotation:-90;flip:y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" adj="15112" fillcolor="#92d050" strokecolor="black [3213]" strokeweight="1pt"/>
            </w:pict>
          </mc:Fallback>
        </mc:AlternateContent>
      </w:r>
    </w:p>
    <w:p w14:paraId="7D572659" w14:textId="6E6C7A7E" w:rsidR="0079582E" w:rsidRDefault="001A30EF" w:rsidP="00CB23A6">
      <w:pPr>
        <w:rPr>
          <w:rFonts w:cs="B Nazanin"/>
          <w:sz w:val="28"/>
          <w:szCs w:val="28"/>
          <w:rtl/>
        </w:rPr>
      </w:pPr>
      <w:r>
        <w:rPr>
          <w:lang w:bidi="ar-SA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64143D7" wp14:editId="21BBEFEE">
                <wp:simplePos x="0" y="0"/>
                <wp:positionH relativeFrom="column">
                  <wp:posOffset>2162117</wp:posOffset>
                </wp:positionH>
                <wp:positionV relativeFrom="paragraph">
                  <wp:posOffset>33020</wp:posOffset>
                </wp:positionV>
                <wp:extent cx="1854356" cy="736625"/>
                <wp:effectExtent l="0" t="0" r="12700" b="2540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4356" cy="73662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886072" w14:textId="11965B33" w:rsidR="00505672" w:rsidRPr="001E05CC" w:rsidRDefault="00505672" w:rsidP="00505672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E05CC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گام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دهم</w:t>
                            </w:r>
                            <w:r w:rsidRPr="001E05CC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: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اتما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4143D7" id="Rectangle 52" o:spid="_x0000_s1055" style="position:absolute;left:0;text-align:left;margin-left:170.25pt;margin-top:2.6pt;width:146pt;height:58pt;z-index: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" fillcolor="yellow" strokecolor="#70ad47 [3209]" strokeweight="1pt">
                <v:textbox inset="0,0,0,0">
                  <w:txbxContent>
                    <w:p w14:paraId="56886072" w14:textId="11965B33" w:rsidR="00505672" w:rsidRPr="001E05CC" w:rsidRDefault="00505672" w:rsidP="00505672">
                      <w:pPr>
                        <w:spacing w:after="0" w:line="240" w:lineRule="auto"/>
                        <w:contextualSpacing/>
                        <w:jc w:val="center"/>
                        <w:rPr>
                          <w:rFonts w:cs="B Nazanin"/>
                          <w:b/>
                          <w:bCs/>
                          <w:sz w:val="28"/>
                          <w:szCs w:val="28"/>
                        </w:rPr>
                      </w:pPr>
                      <w:r w:rsidRPr="001E05CC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گام 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دهم</w:t>
                      </w:r>
                      <w:r w:rsidRPr="001E05CC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: 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</w:rPr>
                        <w:t>اتمام</w:t>
                      </w:r>
                    </w:p>
                  </w:txbxContent>
                </v:textbox>
              </v:rect>
            </w:pict>
          </mc:Fallback>
        </mc:AlternateContent>
      </w:r>
    </w:p>
    <w:p w14:paraId="74118E9F" w14:textId="5A72D5C8" w:rsidR="0079582E" w:rsidRDefault="0079582E" w:rsidP="00CB23A6">
      <w:pPr>
        <w:rPr>
          <w:rFonts w:cs="B Nazanin"/>
          <w:sz w:val="28"/>
          <w:szCs w:val="28"/>
          <w:rtl/>
        </w:rPr>
      </w:pPr>
    </w:p>
    <w:sectPr w:rsidR="0079582E" w:rsidSect="001E05CC">
      <w:headerReference w:type="default" r:id="rId8"/>
      <w:pgSz w:w="15840" w:h="12240" w:orient="landscape" w:code="1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CA2F3" w14:textId="77777777" w:rsidR="001112CB" w:rsidRDefault="001112CB" w:rsidP="001E05CC">
      <w:pPr>
        <w:spacing w:after="0" w:line="240" w:lineRule="auto"/>
      </w:pPr>
      <w:r>
        <w:separator/>
      </w:r>
    </w:p>
  </w:endnote>
  <w:endnote w:type="continuationSeparator" w:id="0">
    <w:p w14:paraId="4FF25BC2" w14:textId="77777777" w:rsidR="001112CB" w:rsidRDefault="001112CB" w:rsidP="001E0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F1BC0" w14:textId="77777777" w:rsidR="001112CB" w:rsidRDefault="001112CB" w:rsidP="001E05CC">
      <w:pPr>
        <w:spacing w:after="0" w:line="240" w:lineRule="auto"/>
      </w:pPr>
      <w:r>
        <w:separator/>
      </w:r>
    </w:p>
  </w:footnote>
  <w:footnote w:type="continuationSeparator" w:id="0">
    <w:p w14:paraId="5863F779" w14:textId="77777777" w:rsidR="001112CB" w:rsidRDefault="001112CB" w:rsidP="001E0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D868" w14:textId="5DBE0CFB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EA7080E" wp14:editId="20B5139C">
              <wp:simplePos x="0" y="0"/>
              <wp:positionH relativeFrom="margin">
                <wp:posOffset>6138545</wp:posOffset>
              </wp:positionH>
              <wp:positionV relativeFrom="paragraph">
                <wp:posOffset>-337820</wp:posOffset>
              </wp:positionV>
              <wp:extent cx="2159000" cy="61785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159000" cy="617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33476F6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دانشکده مهندسی شیمی، نفت و گاز</w:t>
                          </w:r>
                        </w:p>
                        <w:p w14:paraId="6EC4B965" w14:textId="77777777" w:rsidR="001E05CC" w:rsidRPr="001E05CC" w:rsidRDefault="001E05CC" w:rsidP="001E05CC">
                          <w:pPr>
                            <w:spacing w:after="0" w:line="240" w:lineRule="auto"/>
                            <w:contextualSpacing/>
                            <w:jc w:val="center"/>
                            <w:rPr>
                              <w:rFonts w:cs="B Nazanin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1E05CC">
                            <w:rPr>
                              <w:rFonts w:cs="B Nazanin" w:hint="cs"/>
                              <w:b/>
                              <w:bCs/>
                              <w:sz w:val="24"/>
                              <w:szCs w:val="24"/>
                              <w:rtl/>
                            </w:rPr>
                            <w:t>معاونت آموزشی و تحصیلات تکمیلی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A7080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6" type="#_x0000_t202" style="position:absolute;left:0;text-align:left;margin-left:483.35pt;margin-top:-26.6pt;width:170pt;height:48.6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" filled="f" stroked="f" strokeweight=".5pt">
              <v:textbox>
                <w:txbxContent>
                  <w:p w14:paraId="633476F6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  <w:rtl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دانشکده مهندسی شیمی، نفت و گاز</w:t>
                    </w:r>
                  </w:p>
                  <w:p w14:paraId="6EC4B965" w14:textId="77777777" w:rsidR="001E05CC" w:rsidRPr="001E05CC" w:rsidRDefault="001E05CC" w:rsidP="001E05CC">
                    <w:pPr>
                      <w:spacing w:after="0" w:line="240" w:lineRule="auto"/>
                      <w:contextualSpacing/>
                      <w:jc w:val="center"/>
                      <w:rPr>
                        <w:rFonts w:cs="B Nazanin"/>
                        <w:b/>
                        <w:bCs/>
                        <w:sz w:val="24"/>
                        <w:szCs w:val="24"/>
                      </w:rPr>
                    </w:pPr>
                    <w:r w:rsidRPr="001E05CC">
                      <w:rPr>
                        <w:rFonts w:cs="B Nazanin" w:hint="cs"/>
                        <w:b/>
                        <w:bCs/>
                        <w:sz w:val="24"/>
                        <w:szCs w:val="24"/>
                        <w:rtl/>
                      </w:rPr>
                      <w:t>معاونت آموزشی و تحصیلات تکمیلی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2D3F129B" w14:textId="2FE155FC" w:rsidR="001E05CC" w:rsidRDefault="002657E9">
    <w:pPr>
      <w:pStyle w:val="Header"/>
    </w:pPr>
    <w:r>
      <w:rPr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DF418B" wp14:editId="3D924802">
              <wp:simplePos x="0" y="0"/>
              <wp:positionH relativeFrom="column">
                <wp:posOffset>-249555</wp:posOffset>
              </wp:positionH>
              <wp:positionV relativeFrom="paragraph">
                <wp:posOffset>64135</wp:posOffset>
              </wp:positionV>
              <wp:extent cx="8575675" cy="6985"/>
              <wp:effectExtent l="0" t="0" r="15875" b="31115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H="1">
                        <a:off x="0" y="0"/>
                        <a:ext cx="8575675" cy="6985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E0DF53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65pt,5.05pt" to="65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" strokecolor="black [3213]" strokeweight="1pt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B7A2D"/>
    <w:multiLevelType w:val="hybridMultilevel"/>
    <w:tmpl w:val="41BE9970"/>
    <w:lvl w:ilvl="0" w:tplc="D03AC31A">
      <w:start w:val="1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EwsDAytbA0NDBS0lEKTi0uzszPAykwrAUAIN2r9SwAAAA="/>
  </w:docVars>
  <w:rsids>
    <w:rsidRoot w:val="00C85982"/>
    <w:rsid w:val="0000702C"/>
    <w:rsid w:val="001063CB"/>
    <w:rsid w:val="001112CB"/>
    <w:rsid w:val="001A30EF"/>
    <w:rsid w:val="001B2D89"/>
    <w:rsid w:val="001E05CC"/>
    <w:rsid w:val="00201E3C"/>
    <w:rsid w:val="00223FD7"/>
    <w:rsid w:val="002657E9"/>
    <w:rsid w:val="0028071F"/>
    <w:rsid w:val="00353E63"/>
    <w:rsid w:val="003F7203"/>
    <w:rsid w:val="00463B09"/>
    <w:rsid w:val="004A1D15"/>
    <w:rsid w:val="00505672"/>
    <w:rsid w:val="005064CD"/>
    <w:rsid w:val="00540D5E"/>
    <w:rsid w:val="00543558"/>
    <w:rsid w:val="00563ED3"/>
    <w:rsid w:val="00586FB6"/>
    <w:rsid w:val="005B4656"/>
    <w:rsid w:val="00616510"/>
    <w:rsid w:val="00743ACE"/>
    <w:rsid w:val="0074412C"/>
    <w:rsid w:val="00775B92"/>
    <w:rsid w:val="0079582E"/>
    <w:rsid w:val="008011E0"/>
    <w:rsid w:val="008A5A32"/>
    <w:rsid w:val="009006F7"/>
    <w:rsid w:val="00905695"/>
    <w:rsid w:val="009A6D52"/>
    <w:rsid w:val="00A043E4"/>
    <w:rsid w:val="00A74976"/>
    <w:rsid w:val="00B956E8"/>
    <w:rsid w:val="00BB0B99"/>
    <w:rsid w:val="00BF1D3E"/>
    <w:rsid w:val="00C41CB3"/>
    <w:rsid w:val="00C85982"/>
    <w:rsid w:val="00CB23A6"/>
    <w:rsid w:val="00D24DEB"/>
    <w:rsid w:val="00E27B77"/>
    <w:rsid w:val="00F94C7F"/>
    <w:rsid w:val="00FA0495"/>
    <w:rsid w:val="00FA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1964F"/>
  <w15:docId w15:val="{412AE71D-44F5-4905-AB84-51145A0B6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5CC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E0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5CC"/>
    <w:rPr>
      <w:noProof/>
    </w:rPr>
  </w:style>
  <w:style w:type="paragraph" w:styleId="ListParagraph">
    <w:name w:val="List Paragraph"/>
    <w:basedOn w:val="Normal"/>
    <w:uiPriority w:val="34"/>
    <w:qFormat/>
    <w:rsid w:val="00C41C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31D2C4-A249-452D-AC6C-79A49529D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Farsi</dc:creator>
  <cp:lastModifiedBy>Farahipour</cp:lastModifiedBy>
  <cp:revision>9</cp:revision>
  <dcterms:created xsi:type="dcterms:W3CDTF">2022-04-13T13:49:00Z</dcterms:created>
  <dcterms:modified xsi:type="dcterms:W3CDTF">2022-04-16T09:59:00Z</dcterms:modified>
</cp:coreProperties>
</file>